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61.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62.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63.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64.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65.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66.png" ContentType="image/png"/>
  <Override PartName="/word/media/rId67.png" ContentType="image/png"/>
  <Override PartName="/word/media/rId68.png" ContentType="image/png"/>
  <Override PartName="/word/media/rId33.png" ContentType="image/png"/>
  <Override PartName="/word/media/rId34.png" ContentType="image/png"/>
  <Override PartName="/word/media/rId35.png" ContentType="image/png"/>
  <Override PartName="/word/media/rId127.png" ContentType="image/png"/>
  <Override PartName="/word/media/rId136.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37.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38.png" ContentType="image/png"/>
  <Override PartName="/word/media/rId56.png" ContentType="image/png"/>
  <Override PartName="/word/media/rId57.png" ContentType="image/png"/>
  <Override PartName="/word/media/rId5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W</w:t>
      </w:r>
      <w:r>
        <w:t xml:space="preserve"> </w:t>
      </w:r>
      <w:r>
        <w:t xml:space="preserve">Region</w:t>
      </w:r>
      <w:r>
        <w:t xml:space="preserve"> </w:t>
      </w:r>
      <w:r>
        <w:t xml:space="preserve">for</w:t>
      </w:r>
      <w:r>
        <w:t xml:space="preserve"> </w:t>
      </w:r>
      <w:r>
        <w:t xml:space="preserve">Dissolved</w:t>
      </w:r>
      <w:r>
        <w:t xml:space="preserve"> </w:t>
      </w:r>
      <w:r>
        <w:t xml:space="preserve">Oxygen</w:t>
      </w:r>
      <w:r>
        <w:t xml:space="preserve"> </w:t>
      </w:r>
      <w:r>
        <w:t xml:space="preserve">Saturation</w:t>
      </w:r>
    </w:p>
    <w:p>
      <w:pPr>
        <w:pStyle w:val="Date"/>
      </w:pPr>
      <w:r>
        <w:t xml:space="preserve">Last</w:t>
      </w:r>
      <w:r>
        <w:t xml:space="preserve"> </w:t>
      </w:r>
      <w:r>
        <w:t xml:space="preserve">compiled</w:t>
      </w:r>
      <w:r>
        <w:t xml:space="preserve"> </w:t>
      </w:r>
      <w:r>
        <w:t xml:space="preserve">on</w:t>
      </w:r>
      <w:r>
        <w:t xml:space="preserve"> </w:t>
      </w:r>
      <w:r>
        <w:t xml:space="preserve">15</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onitoring location statistics, perform seasonal Kendall Tau analysis, generate summary plots, and create reports in pdf and Word document form for each parameter in WC Continuous.</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Dissolved_Oxygen_Saturation_NW-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Dissolved_Oxygen_Saturation_NW-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Set the column names for the variable holding the SKT stat values</w:t>
      </w:r>
    </w:p>
    <w:p>
      <w:pPr>
        <w:numPr>
          <w:ilvl w:val="0"/>
          <w:numId w:val="1008"/>
        </w:numPr>
      </w:pPr>
      <w:r>
        <w:t xml:space="preserve">Create a data frame with the same number of columns as column names, and the same number of rows as the number of monitoring locations being analyzed.</w:t>
      </w:r>
    </w:p>
    <w:p>
      <w:pPr>
        <w:numPr>
          <w:ilvl w:val="0"/>
          <w:numId w:val="1008"/>
        </w:numPr>
      </w:pPr>
      <w:r>
        <w:t xml:space="preserve">Starts a loop that goes through each monitoring location (MonitoringID)</w:t>
      </w:r>
    </w:p>
    <w:p>
      <w:pPr>
        <w:numPr>
          <w:ilvl w:val="0"/>
          <w:numId w:val="1008"/>
        </w:numPr>
      </w:pPr>
      <w:r>
        <w:t xml:space="preserve">Gets data for that MonitoringID and the number of data rows.</w:t>
      </w:r>
    </w:p>
    <w:p>
      <w:pPr>
        <w:numPr>
          <w:ilvl w:val="0"/>
          <w:numId w:val="1008"/>
        </w:numPr>
      </w:pPr>
      <w:r>
        <w:t xml:space="preserve">Gets basic statistics for the MonitoringID from the Mon_Summ variable.</w:t>
      </w:r>
    </w:p>
    <w:p>
      <w:pPr>
        <w:numPr>
          <w:ilvl w:val="0"/>
          <w:numId w:val="1008"/>
        </w:numPr>
      </w:pPr>
      <w:r>
        <w:t xml:space="preserve">Performs a seasonal Kendall Tau trend test with the assumption that data is not serially correlated (independent.obs=TRUE)</w:t>
      </w:r>
    </w:p>
    <w:p>
      <w:pPr>
        <w:numPr>
          <w:ilvl w:val="1"/>
          <w:numId w:val="1009"/>
        </w:numPr>
        <w:pStyle w:val="Compact"/>
      </w:pPr>
      <w:r>
        <w:t xml:space="preserve">If analysis returns NULL, performs SKT assuming data is serially auto-correlated (independent.obs=FALSE)</w:t>
      </w:r>
    </w:p>
    <w:p>
      <w:pPr>
        <w:numPr>
          <w:ilvl w:val="0"/>
          <w:numId w:val="1008"/>
        </w:numPr>
      </w:pPr>
      <w:r>
        <w:t xml:space="preserve">Store the SKT result values in the skt_stats data frame created.</w:t>
      </w:r>
    </w:p>
    <w:p>
      <w:pPr>
        <w:numPr>
          <w:ilvl w:val="0"/>
          <w:numId w:val="1008"/>
        </w:numPr>
      </w:pPr>
      <w:r>
        <w:t xml:space="preserve">Determines the Trend of the slope based on the statistics and SKT parameters.</w:t>
      </w:r>
    </w:p>
    <w:p>
      <w:pPr>
        <w:numPr>
          <w:ilvl w:val="0"/>
          <w:numId w:val="1008"/>
        </w:numPr>
      </w:pPr>
      <w:r>
        <w:t xml:space="preserve">Merge data frames together to create a cumulative data frame with all statistics and round values to appropriate decimal points.</w:t>
      </w:r>
    </w:p>
    <w:p>
      <w:pPr>
        <w:numPr>
          <w:ilvl w:val="0"/>
          <w:numId w:val="1008"/>
        </w:numPr>
      </w:pPr>
      <w:r>
        <w:t xml:space="preserve">Write summary stats to a pipe-delimited .txt file in the output directory</w:t>
      </w:r>
    </w:p>
    <w:p>
      <w:pPr>
        <w:numPr>
          <w:ilvl w:val="0"/>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data_SKT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MonitoringID[i] </w:t>
      </w:r>
      <w:r>
        <w:rPr>
          <w:rStyle w:val="OtherTok"/>
        </w:rPr>
        <w:t xml:space="preserve">&lt;-</w:t>
      </w:r>
      <w:r>
        <w:rPr>
          <w:rStyle w:val="NormalTok"/>
        </w:rPr>
        <w:t xml:space="preserve"> Mon_IDs[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on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on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onitoringID),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MonitoringID, 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W_Report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W_Report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W_Report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59"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rPr>
          <w:rStyle w:val="CommentTok"/>
        </w:rPr>
        <w:t xml:space="preserve"># Creates break intervals for plots based on number of years of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w:t>
      </w:r>
      <w:r>
        <w:rPr>
          <w:rStyle w:val="CommentTok"/>
        </w:rPr>
        <w:t xml:space="preserve"># Set breaks to every 10 years if more than 30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w:t>
      </w:r>
      <w:r>
        <w:rPr>
          <w:rStyle w:val="CommentTok"/>
        </w:rPr>
        <w:t xml:space="preserve"># Set breaks to every 5 years if between 30 and 10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w:t>
      </w:r>
      <w:r>
        <w:rPr>
          <w:rStyle w:val="CommentTok"/>
        </w:rPr>
        <w:t xml:space="preserve"># Set breaks to every 2 years if between 10 and 4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mmentTok"/>
        </w:rPr>
        <w:t xml:space="preserve"># Set breaks to every year if between 4 and 2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2</w:t>
      </w:r>
      <w:r>
        <w:rPr>
          <w:rStyle w:val="NormalTok"/>
        </w:rPr>
        <w:t xml:space="preserve">){</w:t>
      </w:r>
      <w:r>
        <w:br/>
      </w:r>
      <w:r>
        <w:rPr>
          <w:rStyle w:val="NormalTok"/>
        </w:rPr>
        <w:t xml:space="preserve">         </w:t>
      </w:r>
      <w:r>
        <w:rPr>
          <w:rStyle w:val="CommentTok"/>
        </w:rPr>
        <w:t xml:space="preserve"># Set breaks to every year if less than 2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rPr>
          <w:rStyle w:val="CommentTok"/>
        </w:rPr>
        <w:t xml:space="preserve"># Sets t_max to be 1 year greater and t_min to be 1 year lower</w:t>
      </w:r>
      <w:r>
        <w:br/>
      </w:r>
      <w:r>
        <w:rPr>
          <w:rStyle w:val="NormalTok"/>
        </w:rPr>
        <w:t xml:space="preserve">         </w:t>
      </w:r>
      <w:r>
        <w:rPr>
          <w:rStyle w:val="CommentTok"/>
        </w:rPr>
        <w:t xml:space="preserve"># Forces graph to have at least 3 tick marks</w:t>
      </w:r>
      <w:r>
        <w:br/>
      </w:r>
      <w:r>
        <w:rPr>
          <w:rStyle w:val="NormalTok"/>
        </w:rPr>
        <w:t xml:space="preserve">         t_max </w:t>
      </w:r>
      <w:r>
        <w:rPr>
          <w:rStyle w:val="OtherTok"/>
        </w:rPr>
        <w:t xml:space="preserve">&lt;-</w:t>
      </w:r>
      <w:r>
        <w:rPr>
          <w:rStyle w:val="NormalTok"/>
        </w:rPr>
        <w:t xml:space="preserve"> t_max</w:t>
      </w:r>
      <w:r>
        <w:rPr>
          <w:rStyle w:val="SpecialCharTok"/>
        </w:rPr>
        <w:t xml:space="preserve">+</w:t>
      </w:r>
      <w:r>
        <w:rPr>
          <w:rStyle w:val="DecValTok"/>
        </w:rPr>
        <w:t xml:space="preserve">1</w:t>
      </w:r>
      <w:r>
        <w:br/>
      </w:r>
      <w:r>
        <w:rPr>
          <w:rStyle w:val="NormalTok"/>
        </w:rPr>
        <w:t xml:space="preserve">         t_min </w:t>
      </w:r>
      <w:r>
        <w:rPr>
          <w:rStyle w:val="OtherTok"/>
        </w:rPr>
        <w:t xml:space="preserve">&lt;-</w:t>
      </w:r>
      <w:r>
        <w:rPr>
          <w:rStyle w:val="NormalTok"/>
        </w:rPr>
        <w:t xml:space="preserve"> t_min</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skt_stats</w:t>
      </w:r>
      <w:r>
        <w:rPr>
          <w:rStyle w:val="SpecialCharTok"/>
        </w:rPr>
        <w:t xml:space="preserve">$</w:t>
      </w:r>
      <w:r>
        <w:rPr>
          <w:rStyle w:val="NormalTok"/>
        </w:rPr>
        <w:t xml:space="preserve">ManagedAreaName[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skt_stats</w:t>
      </w:r>
      <w:r>
        <w:rPr>
          <w:rStyle w:val="SpecialCharTok"/>
        </w:rPr>
        <w:t xml:space="preserve">$</w:t>
      </w:r>
      <w:r>
        <w:rPr>
          <w:rStyle w:val="NormalTok"/>
        </w:rPr>
        <w:t xml:space="preserve">ProgramID[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skt_stats</w:t>
      </w:r>
      <w:r>
        <w:rPr>
          <w:rStyle w:val="SpecialCharTok"/>
        </w:rPr>
        <w:t xml:space="preserve">$</w:t>
      </w:r>
      <w:r>
        <w:rPr>
          <w:rStyle w:val="NormalTok"/>
        </w:rPr>
        <w:t xml:space="preserve">ProgramName[skt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skt_stats</w:t>
      </w:r>
      <w:r>
        <w:rPr>
          <w:rStyle w:val="SpecialCharTok"/>
        </w:rPr>
        <w:t xml:space="preserve">$</w:t>
      </w:r>
      <w:r>
        <w:rPr>
          <w:rStyle w:val="NormalTok"/>
        </w:rPr>
        <w:t xml:space="preserve">ProgramLocationID[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 Does not add space after last plot</w:t>
      </w:r>
      <w:r>
        <w:br/>
      </w:r>
      <w:r>
        <w:rPr>
          <w:rStyle w:val="NormalTok"/>
        </w:rPr>
        <w:t xml:space="preserve">      </w:t>
      </w:r>
      <w:r>
        <w:rPr>
          <w:rStyle w:val="ControlFlowTok"/>
        </w:rPr>
        <w:t xml:space="preserve">if</w:t>
      </w:r>
      <w:r>
        <w:rPr>
          <w:rStyle w:val="NormalTok"/>
        </w:rPr>
        <w:t xml:space="preserve">(i</w:t>
      </w:r>
      <w:r>
        <w:rPr>
          <w:rStyle w:val="SpecialCharTok"/>
        </w:rPr>
        <w:t xml:space="preserve">!=</w:t>
      </w:r>
      <w:r>
        <w:rPr>
          <w:rStyle w:val="NormalTok"/>
        </w:rPr>
        <w:t xml:space="preserve">n){</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W_Report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W_Report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W_Report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W_Report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W_Report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W_Report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W_Report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W_Report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W_Report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W_Report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W_Report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W_Report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W_Report_files/figure-latex/Trendlines_ManagedArea-13.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W_Report_files/figure-latex/Trendlines_ManagedArea-14.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W_Report_files/figure-latex/Trendlines_ManagedArea-15.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W_Report_files/figure-latex/Trendlines_ManagedArea-16.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W_Report_files/figure-latex/Trendlines_ManagedArea-17.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W_Report_files/figure-latex/Trendlines_ManagedArea-18.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W_Report_files/figure-latex/Trendlines_ManagedArea-19.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W_Report_files/figure-latex/Trendlines_ManagedArea-20.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W_Report_files/figure-latex/Trendlines_ManagedArea-21.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W_Report_files/figure-latex/Trendlines_ManagedArea-22.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bookmarkEnd w:id="59"/>
    <w:bookmarkStart w:id="126"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skt_stats</w:t>
      </w:r>
      <w:r>
        <w:rPr>
          <w:rStyle w:val="SpecialCharTok"/>
        </w:rPr>
        <w:t xml:space="preserve">$</w:t>
      </w:r>
      <w:r>
        <w:rPr>
          <w:rStyle w:val="NormalTok"/>
        </w:rPr>
        <w:t xml:space="preserve">ManagedAreaName[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skt_stats</w:t>
      </w:r>
      <w:r>
        <w:rPr>
          <w:rStyle w:val="SpecialCharTok"/>
        </w:rPr>
        <w:t xml:space="preserve">$</w:t>
      </w:r>
      <w:r>
        <w:rPr>
          <w:rStyle w:val="NormalTok"/>
        </w:rPr>
        <w:t xml:space="preserve">ProgramID[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skt_stats</w:t>
      </w:r>
      <w:r>
        <w:rPr>
          <w:rStyle w:val="SpecialCharTok"/>
        </w:rPr>
        <w:t xml:space="preserve">$</w:t>
      </w:r>
      <w:r>
        <w:rPr>
          <w:rStyle w:val="NormalTok"/>
        </w:rPr>
        <w:t xml:space="preserve">ProgramName[skt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skt_stats</w:t>
      </w:r>
      <w:r>
        <w:rPr>
          <w:rStyle w:val="SpecialCharTok"/>
        </w:rPr>
        <w:t xml:space="preserve">$</w:t>
      </w:r>
      <w:r>
        <w:rPr>
          <w:rStyle w:val="NormalTok"/>
        </w:rPr>
        <w:t xml:space="preserve">ProgramLocationID[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W_Report_files/figure-latex/BoxPlots_ManagedArea-1.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W_Report_files/figure-latex/BoxPlots_ManagedArea-2.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W_Report_files/figure-latex/BoxPlots_ManagedArea-3.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W_Report_files/figure-latex/BoxPlots_ManagedArea-4.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W_Report_files/figure-latex/BoxPlots_ManagedArea-5.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W_Report_files/figure-latex/BoxPlots_ManagedArea-6.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W_Report_files/figure-latex/BoxPlots_ManagedArea-7.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W_Report_files/figure-latex/BoxPlots_ManagedArea-8.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W_Report_files/figure-latex/BoxPlots_ManagedArea-9.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W_Report_files/figure-latex/BoxPlots_ManagedArea-10.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W_Report_files/figure-latex/BoxPlots_ManagedArea-11.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W_Report_files/figure-latex/BoxPlots_ManagedArea-12.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W_Report_files/figure-latex/BoxPlots_ManagedArea-13.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W_Report_files/figure-latex/BoxPlots_ManagedArea-14.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W_Report_files/figure-latex/BoxPlots_ManagedArea-15.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W_Report_files/figure-latex/BoxPlots_ManagedArea-16.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W_Report_files/figure-latex/BoxPlots_ManagedArea-17.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W_Report_files/figure-latex/BoxPlots_ManagedArea-18.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W_Report_files/figure-latex/BoxPlots_ManagedArea-19.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W_Report_files/figure-latex/BoxPlots_ManagedArea-20.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W_Report_files/figure-latex/BoxPlots_ManagedArea-21.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W_Report_files/figure-latex/BoxPlots_ManagedArea-22.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W_Report_files/figure-latex/BoxPlots_ManagedArea-23.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W_Report_files/figure-latex/BoxPlots_ManagedArea-24.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W_Report_files/figure-latex/BoxPlots_ManagedArea-25.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W_Report_files/figure-latex/BoxPlots_ManagedArea-26.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W_Report_files/figure-latex/BoxPlots_ManagedArea-27.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W_Report_files/figure-latex/BoxPlots_ManagedArea-28.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W_Report_files/figure-latex/BoxPlots_ManagedArea-29.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W_Report_files/figure-latex/BoxPlots_ManagedArea-30.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W_Report_files/figure-latex/BoxPlots_ManagedArea-31.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W_Report_files/figure-latex/BoxPlots_ManagedArea-32.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W_Report_files/figure-latex/BoxPlots_ManagedArea-33.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W_Report_files/figure-latex/BoxPlots_ManagedArea-34.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W_Report_files/figure-latex/BoxPlots_ManagedArea-35.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W_Report_files/figure-latex/BoxPlots_ManagedArea-36.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W_Report_files/figure-latex/BoxPlots_ManagedArea-37.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W_Report_files/figure-latex/BoxPlots_ManagedArea-38.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W_Report_files/figure-latex/BoxPlots_ManagedArea-39.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W_Report_files/figure-latex/BoxPlots_ManagedArea-40.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W_Report_files/figure-latex/BoxPlots_ManagedArea-41.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W_Report_files/figure-latex/BoxPlots_ManagedArea-42.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W_Report_files/figure-latex/BoxPlots_ManagedArea-43.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W_Report_files/figure-latex/BoxPlots_ManagedArea-44.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W_Report_files/figure-latex/BoxPlots_ManagedArea-45.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W_Report_files/figure-latex/BoxPlots_ManagedArea-46.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W_Report_files/figure-latex/BoxPlots_ManagedArea-47.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W_Report_files/figure-latex/BoxPlots_ManagedArea-48.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W_Report_files/figure-latex/BoxPlots_ManagedArea-49.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W_Report_files/figure-latex/BoxPlots_ManagedArea-50.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W_Report_files/figure-latex/BoxPlots_ManagedArea-51.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W_Report_files/figure-latex/BoxPlots_ManagedArea-52.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W_Report_files/figure-latex/BoxPlots_ManagedArea-53.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W_Report_files/figure-latex/BoxPlots_ManagedArea-54.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W_Report_files/figure-latex/BoxPlots_ManagedArea-55.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W_Report_files/figure-latex/BoxPlots_ManagedArea-56.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W_Report_files/figure-latex/BoxPlots_ManagedArea-57.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W_Report_files/figure-latex/BoxPlots_ManagedArea-58.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W_Report_files/figure-latex/BoxPlots_ManagedArea-59.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W_Report_files/figure-latex/BoxPlots_ManagedArea-60.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W_Report_files/figure-latex/BoxPlots_ManagedArea-61.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W_Report_files/figure-latex/BoxPlots_ManagedArea-62.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W_Report_files/figure-latex/BoxPlots_ManagedArea-63.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W_Report_files/figure-latex/BoxPlots_ManagedArea-64.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W_Report_files/figure-latex/BoxPlots_ManagedArea-65.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W_Report_files/figure-latex/BoxPlots_ManagedArea-66.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p>
    <w:bookmarkEnd w:id="126"/>
    <w:bookmarkStart w:id="137"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W_Report_files/figure-latex/Scatter_Excluded-1.png" id="0" name="Picture"/>
                    <pic:cNvPicPr>
                      <a:picLocks noChangeArrowheads="1" noChangeAspect="1"/>
                    </pic:cNvPicPr>
                  </pic:nvPicPr>
                  <pic:blipFill>
                    <a:blip r:embed="rId12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W_Report_files/figure-latex/Scatter_Excluded-2.png" id="0" name="Picture"/>
                    <pic:cNvPicPr>
                      <a:picLocks noChangeArrowheads="1" noChangeAspect="1"/>
                    </pic:cNvPicPr>
                  </pic:nvPicPr>
                  <pic:blipFill>
                    <a:blip r:embed="rId12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W_Report_files/figure-latex/Scatter_Excluded-3.png" id="0" name="Picture"/>
                    <pic:cNvPicPr>
                      <a:picLocks noChangeArrowheads="1" noChangeAspect="1"/>
                    </pic:cNvPicPr>
                  </pic:nvPicPr>
                  <pic:blipFill>
                    <a:blip r:embed="rId12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W_Report_files/figure-latex/Scatter_Excluded-4.png" id="0" name="Picture"/>
                    <pic:cNvPicPr>
                      <a:picLocks noChangeArrowheads="1" noChangeAspect="1"/>
                    </pic:cNvPicPr>
                  </pic:nvPicPr>
                  <pic:blipFill>
                    <a:blip r:embed="rId13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W_Report_files/figure-latex/Scatter_Excluded-5.png" id="0" name="Picture"/>
                    <pic:cNvPicPr>
                      <a:picLocks noChangeArrowheads="1" noChangeAspect="1"/>
                    </pic:cNvPicPr>
                  </pic:nvPicPr>
                  <pic:blipFill>
                    <a:blip r:embed="rId13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W_Report_files/figure-latex/Scatter_Excluded-6.png" id="0" name="Picture"/>
                    <pic:cNvPicPr>
                      <a:picLocks noChangeArrowheads="1" noChangeAspect="1"/>
                    </pic:cNvPicPr>
                  </pic:nvPicPr>
                  <pic:blipFill>
                    <a:blip r:embed="rId13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W_Report_files/figure-latex/Scatter_Excluded-7.png" id="0" name="Picture"/>
                    <pic:cNvPicPr>
                      <a:picLocks noChangeArrowheads="1" noChangeAspect="1"/>
                    </pic:cNvPicPr>
                  </pic:nvPicPr>
                  <pic:blipFill>
                    <a:blip r:embed="rId13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W_Report_files/figure-latex/Scatter_Excluded-8.png" id="0" name="Picture"/>
                    <pic:cNvPicPr>
                      <a:picLocks noChangeArrowheads="1" noChangeAspect="1"/>
                    </pic:cNvPicPr>
                  </pic:nvPicPr>
                  <pic:blipFill>
                    <a:blip r:embed="rId13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W_Report_files/figure-latex/Scatter_Excluded-9.png" id="0" name="Picture"/>
                    <pic:cNvPicPr>
                      <a:picLocks noChangeArrowheads="1" noChangeAspect="1"/>
                    </pic:cNvPicPr>
                  </pic:nvPicPr>
                  <pic:blipFill>
                    <a:blip r:embed="rId13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WC_Continuous_DOS_NW_Report_files/figure-latex/Scatter_Excluded-10.png" id="0" name="Picture"/>
                    <pic:cNvPicPr>
                      <a:picLocks noChangeArrowheads="1" noChangeAspect="1"/>
                    </pic:cNvPicPr>
                  </pic:nvPicPr>
                  <pic:blipFill>
                    <a:blip r:embed="rId136"/>
                    <a:stretch>
                      <a:fillRect/>
                    </a:stretch>
                  </pic:blipFill>
                  <pic:spPr bwMode="auto">
                    <a:xfrm>
                      <a:off x="0" y="0"/>
                      <a:ext cx="5334000" cy="2667000"/>
                    </a:xfrm>
                    <a:prstGeom prst="rect">
                      <a:avLst/>
                    </a:prstGeom>
                    <a:noFill/>
                    <a:ln w="9525">
                      <a:noFill/>
                      <a:headEnd/>
                      <a:tailEnd/>
                    </a:ln>
                  </pic:spPr>
                </pic:pic>
              </a:graphicData>
            </a:graphic>
          </wp:inline>
        </w:drawing>
      </w:r>
    </w:p>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61" Target="media/rId61.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62" Target="media/rId62.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63" Target="media/rId63.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64" Target="media/rId64.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65" Target="media/rId65.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127" Target="media/rId127.png" /><Relationship Type="http://schemas.openxmlformats.org/officeDocument/2006/relationships/image" Id="rId136" Target="media/rId136.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38" Target="media/rId38.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W Region for Dissolved Oxygen Saturation</dc:title>
  <dc:creator/>
  <cp:keywords/>
  <dcterms:created xsi:type="dcterms:W3CDTF">2023-07-15T23:32:02Z</dcterms:created>
  <dcterms:modified xsi:type="dcterms:W3CDTF">2023-07-15T23:3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5 July, 2023</vt:lpwstr>
  </property>
  <property fmtid="{D5CDD505-2E9C-101B-9397-08002B2CF9AE}" pid="3" name="output">
    <vt:lpwstr/>
  </property>
  <property fmtid="{D5CDD505-2E9C-101B-9397-08002B2CF9AE}" pid="4" name="urlcolor">
    <vt:lpwstr>blue</vt:lpwstr>
  </property>
</Properties>
</file>